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2A772A6" w14:textId="36BB1945" w:rsidR="00AF1A68" w:rsidRDefault="007E195F">
      <w:r>
        <w:t>Supplemental material</w:t>
      </w:r>
      <w:r w:rsidR="005D127D">
        <w:t>. Text recommended for the survey advertising.</w:t>
      </w:r>
    </w:p>
    <w:p w14:paraId="7CE625CA" w14:textId="77777777" w:rsidR="00C91473" w:rsidRDefault="00C91473"/>
    <w:p w14:paraId="2444AE45" w14:textId="77777777" w:rsidR="005D127D" w:rsidRDefault="005D127D">
      <w:r>
        <w:t>Text used in the UK</w:t>
      </w:r>
    </w:p>
    <w:p w14:paraId="79DE5884" w14:textId="77777777" w:rsidR="00C91473" w:rsidRDefault="00C91473" w:rsidP="00C91473">
      <w:r>
        <w:t xml:space="preserve">The University of Warwick is carrying out a survey about physiotherapy on breast reconstruction in the UK. If you have 10 minutes to help us with your experience, please access the survey using here: https://bit.ly/2NOkjxQ </w:t>
      </w:r>
    </w:p>
    <w:p w14:paraId="61F6BCC8" w14:textId="77777777" w:rsidR="00C91473" w:rsidRDefault="00C91473" w:rsidP="00C91473">
      <w:r>
        <w:t>This research is run by the University of Warwick</w:t>
      </w:r>
    </w:p>
    <w:p w14:paraId="51B5362C" w14:textId="77777777" w:rsidR="005D127D" w:rsidRDefault="005D127D" w:rsidP="00C91473"/>
    <w:p w14:paraId="2FEC16F1" w14:textId="77777777" w:rsidR="00C91473" w:rsidRPr="000B5765" w:rsidRDefault="005D127D" w:rsidP="00C91473">
      <w:pPr>
        <w:rPr>
          <w:lang w:val="pt-BR"/>
        </w:rPr>
      </w:pPr>
      <w:r w:rsidRPr="000B5765">
        <w:rPr>
          <w:lang w:val="pt-BR"/>
        </w:rPr>
        <w:t>Text used in Brazil</w:t>
      </w:r>
    </w:p>
    <w:p w14:paraId="76A287A5" w14:textId="77777777" w:rsidR="00EB3289" w:rsidRDefault="000B5765" w:rsidP="00C91473">
      <w:pPr>
        <w:rPr>
          <w:lang w:val="pt-BR"/>
        </w:rPr>
      </w:pPr>
      <w:r>
        <w:rPr>
          <w:lang w:val="pt-BR"/>
        </w:rPr>
        <w:t>Gostar</w:t>
      </w:r>
      <w:r w:rsidR="00EB3289">
        <w:rPr>
          <w:lang w:val="pt-BR"/>
        </w:rPr>
        <w:t>í</w:t>
      </w:r>
      <w:r>
        <w:rPr>
          <w:lang w:val="pt-BR"/>
        </w:rPr>
        <w:t>amos de</w:t>
      </w:r>
      <w:r w:rsidR="00EB3289">
        <w:rPr>
          <w:lang w:val="pt-BR"/>
        </w:rPr>
        <w:t xml:space="preserve"> convidá-lo para participar da pesquisa “Fisioterapia após reconstrução mamária para pacientes com câncer de mama”, vinculada ao Departamento de Tocoginecologia da Universidade Estadual de Campina, Brasil e Universidade de Warwick, Reino Unido. O objetivo deste projeto é conhecer os protocolos que fisioterapeutas brasileiros e britânicos utilizam com pacientes de reconstrução mamária. </w:t>
      </w:r>
    </w:p>
    <w:p w14:paraId="0F38F70B" w14:textId="59A7C250" w:rsidR="00C91473" w:rsidRPr="000B5765" w:rsidRDefault="00EB3289" w:rsidP="00C91473">
      <w:pPr>
        <w:rPr>
          <w:lang w:val="pt-BR"/>
        </w:rPr>
      </w:pPr>
      <w:r>
        <w:rPr>
          <w:lang w:val="pt-BR"/>
        </w:rPr>
        <w:t>Sua participação contribuirá para a prática da fisioterapia baseada em evidência. Solicitamos que responda ao questionário disponível em:</w:t>
      </w:r>
      <w:r w:rsidR="005D127D">
        <w:rPr>
          <w:lang w:val="pt-BR"/>
        </w:rPr>
        <w:t xml:space="preserve"> </w:t>
      </w:r>
      <w:hyperlink r:id="rId4" w:history="1">
        <w:r w:rsidR="005D127D" w:rsidRPr="000B5765">
          <w:rPr>
            <w:rStyle w:val="Hyperlink"/>
            <w:lang w:val="pt-BR"/>
          </w:rPr>
          <w:t>https://bit.ly/2NOkjxQ</w:t>
        </w:r>
      </w:hyperlink>
    </w:p>
    <w:p w14:paraId="176A0C28" w14:textId="77777777" w:rsidR="005D127D" w:rsidRPr="00C91473" w:rsidRDefault="005D127D" w:rsidP="00C91473">
      <w:pPr>
        <w:rPr>
          <w:lang w:val="pt-BR"/>
        </w:rPr>
      </w:pPr>
    </w:p>
    <w:sectPr w:rsidR="005D127D" w:rsidRPr="00C9147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xtjAyNLI0MzAwNrRU0lEKTi0uzszPAykwrAUAKBW71CwAAAA="/>
  </w:docVars>
  <w:rsids>
    <w:rsidRoot w:val="00C91473"/>
    <w:rsid w:val="000B5765"/>
    <w:rsid w:val="001B33FE"/>
    <w:rsid w:val="001D112E"/>
    <w:rsid w:val="00211BD4"/>
    <w:rsid w:val="00340B62"/>
    <w:rsid w:val="005D127D"/>
    <w:rsid w:val="007E195F"/>
    <w:rsid w:val="008A2FDE"/>
    <w:rsid w:val="00C91473"/>
    <w:rsid w:val="00EB3289"/>
    <w:rsid w:val="00FB63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BFB0B03"/>
  <w15:chartTrackingRefBased/>
  <w15:docId w15:val="{54B6B905-43F1-4C9E-8B2D-9B83B0A3A4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Hyperlink">
    <w:name w:val="Hyperlink"/>
    <w:basedOn w:val="Fontepargpadro"/>
    <w:uiPriority w:val="99"/>
    <w:unhideWhenUsed/>
    <w:rsid w:val="005D127D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bit.ly/2NOkjxQ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4</Words>
  <Characters>83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98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BFsio</dc:creator>
  <cp:lastModifiedBy>RBFsio</cp:lastModifiedBy>
  <cp:revision>2</cp:revision>
  <dcterms:created xsi:type="dcterms:W3CDTF">2020-05-16T22:57:00Z</dcterms:created>
  <dcterms:modified xsi:type="dcterms:W3CDTF">2020-05-16T22:57:00Z</dcterms:modified>
</cp:coreProperties>
</file>